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B4DA6" w14:textId="159FF89D" w:rsidR="00890354" w:rsidRDefault="00890354" w:rsidP="00890354">
      <w:pPr>
        <w:shd w:val="clear" w:color="auto" w:fill="FFFFFF"/>
        <w:spacing w:after="0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 xml:space="preserve">Green Bean </w:t>
      </w:r>
      <w:r w:rsidRPr="00890354">
        <w:rPr>
          <w:rFonts w:ascii="Arial" w:eastAsia="Times New Roman" w:hAnsi="Arial" w:cs="Arial"/>
          <w:color w:val="222222"/>
          <w:sz w:val="24"/>
          <w:szCs w:val="24"/>
        </w:rPr>
        <w:t>Almandine</w:t>
      </w:r>
    </w:p>
    <w:p w14:paraId="6B7FA0BA" w14:textId="701CBFC7" w:rsidR="00890354" w:rsidRPr="00890354" w:rsidRDefault="00890354" w:rsidP="00890354">
      <w:pPr>
        <w:shd w:val="clear" w:color="auto" w:fill="FFFFFF"/>
        <w:spacing w:after="0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Serves 4</w:t>
      </w:r>
    </w:p>
    <w:p w14:paraId="605EA667" w14:textId="77777777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</w:p>
    <w:p w14:paraId="2A22BA1A" w14:textId="77777777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>3 Tablespoons butter</w:t>
      </w:r>
    </w:p>
    <w:p w14:paraId="114A3484" w14:textId="77777777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>1/4 cup sliced almonds, toasted</w:t>
      </w:r>
    </w:p>
    <w:p w14:paraId="66CD60DA" w14:textId="77777777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>2 Tablespoon minced shallots</w:t>
      </w:r>
    </w:p>
    <w:p w14:paraId="70096E2C" w14:textId="77777777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>2 Tablespoon minced garlic</w:t>
      </w:r>
    </w:p>
    <w:p w14:paraId="34D48C2A" w14:textId="77777777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>salt and pepper to taste</w:t>
      </w:r>
    </w:p>
    <w:p w14:paraId="5911FC9A" w14:textId="77777777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>2 teaspoons lemon juice</w:t>
      </w:r>
    </w:p>
    <w:p w14:paraId="22147584" w14:textId="77777777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>1 pound fresh green beans</w:t>
      </w:r>
    </w:p>
    <w:p w14:paraId="05ED0D11" w14:textId="77777777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</w:p>
    <w:p w14:paraId="7585D286" w14:textId="77777777" w:rsid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>Melt butter in skillet and add shallots and garlic for several minutes.</w:t>
      </w:r>
    </w:p>
    <w:p w14:paraId="0B48C467" w14:textId="77777777" w:rsid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 xml:space="preserve">Add lemon juice, 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season with </w:t>
      </w:r>
      <w:r w:rsidRPr="00890354">
        <w:rPr>
          <w:rFonts w:ascii="Arial" w:eastAsia="Times New Roman" w:hAnsi="Arial" w:cs="Arial"/>
          <w:color w:val="222222"/>
          <w:sz w:val="24"/>
          <w:szCs w:val="24"/>
        </w:rPr>
        <w:t>salt and pepper.</w:t>
      </w:r>
    </w:p>
    <w:p w14:paraId="1065C8F9" w14:textId="26A55DD8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 xml:space="preserve">Add green beans, stirring occasionally until green beans are </w:t>
      </w:r>
      <w:r w:rsidRPr="00890354">
        <w:rPr>
          <w:rFonts w:ascii="Arial" w:eastAsia="Times New Roman" w:hAnsi="Arial" w:cs="Arial"/>
          <w:color w:val="222222"/>
          <w:sz w:val="24"/>
          <w:szCs w:val="24"/>
        </w:rPr>
        <w:t>tender.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gramStart"/>
      <w:r>
        <w:rPr>
          <w:rFonts w:ascii="Arial" w:eastAsia="Times New Roman" w:hAnsi="Arial" w:cs="Arial"/>
          <w:color w:val="222222"/>
          <w:sz w:val="24"/>
          <w:szCs w:val="24"/>
        </w:rPr>
        <w:t>( About</w:t>
      </w:r>
      <w:proofErr w:type="gramEnd"/>
      <w:r>
        <w:rPr>
          <w:rFonts w:ascii="Arial" w:eastAsia="Times New Roman" w:hAnsi="Arial" w:cs="Arial"/>
          <w:color w:val="222222"/>
          <w:sz w:val="24"/>
          <w:szCs w:val="24"/>
        </w:rPr>
        <w:t xml:space="preserve"> 5 minutes)</w:t>
      </w:r>
    </w:p>
    <w:p w14:paraId="249C4A4B" w14:textId="310DEA02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>Sprinkle almonds over the green beans and stir until evenly coated.</w:t>
      </w:r>
    </w:p>
    <w:p w14:paraId="1ADADDF7" w14:textId="77777777" w:rsidR="00890354" w:rsidRPr="00890354" w:rsidRDefault="00890354" w:rsidP="00890354">
      <w:pPr>
        <w:shd w:val="clear" w:color="auto" w:fill="FFFFFF"/>
        <w:spacing w:after="0"/>
        <w:rPr>
          <w:rFonts w:ascii="Arial" w:eastAsia="Times New Roman" w:hAnsi="Arial" w:cs="Arial"/>
          <w:color w:val="222222"/>
          <w:sz w:val="24"/>
          <w:szCs w:val="24"/>
        </w:rPr>
      </w:pPr>
      <w:r w:rsidRPr="00890354">
        <w:rPr>
          <w:rFonts w:ascii="Arial" w:eastAsia="Times New Roman" w:hAnsi="Arial" w:cs="Arial"/>
          <w:color w:val="222222"/>
          <w:sz w:val="24"/>
          <w:szCs w:val="24"/>
        </w:rPr>
        <w:t>Serve immediately</w:t>
      </w:r>
    </w:p>
    <w:p w14:paraId="1DAB311A" w14:textId="5F90968B" w:rsidR="0023165A" w:rsidRDefault="0023165A" w:rsidP="00890354"/>
    <w:p w14:paraId="48EC2BBC" w14:textId="2756B1F3" w:rsidR="00890354" w:rsidRPr="00890354" w:rsidRDefault="00890354" w:rsidP="00890354"/>
    <w:p w14:paraId="43F58B46" w14:textId="3DECC7A8" w:rsidR="00890354" w:rsidRPr="00890354" w:rsidRDefault="00890354" w:rsidP="00890354"/>
    <w:p w14:paraId="3FB45FF5" w14:textId="05D21160" w:rsidR="00890354" w:rsidRPr="00890354" w:rsidRDefault="00890354" w:rsidP="00890354"/>
    <w:p w14:paraId="66F13B68" w14:textId="4F80F313" w:rsidR="00890354" w:rsidRDefault="00890354" w:rsidP="00890354"/>
    <w:p w14:paraId="20FA0821" w14:textId="3316A6DE" w:rsidR="00890354" w:rsidRPr="00890354" w:rsidRDefault="00890354" w:rsidP="00890354">
      <w:pPr>
        <w:tabs>
          <w:tab w:val="left" w:pos="6495"/>
        </w:tabs>
      </w:pPr>
      <w:r>
        <w:tab/>
      </w:r>
    </w:p>
    <w:sectPr w:rsidR="00890354" w:rsidRPr="008903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NjazNDe3MLa0NDNW0lEKTi0uzszPAykwrAUAOLRSOSwAAAA="/>
  </w:docVars>
  <w:rsids>
    <w:rsidRoot w:val="00890354"/>
    <w:rsid w:val="0023165A"/>
    <w:rsid w:val="00890354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079D0"/>
  <w15:chartTrackingRefBased/>
  <w15:docId w15:val="{B685E96E-50F1-48DE-9C1E-E30F26F1C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35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57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4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0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6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0-11-11T02:01:00Z</dcterms:created>
  <dcterms:modified xsi:type="dcterms:W3CDTF">2020-11-11T02:04:00Z</dcterms:modified>
</cp:coreProperties>
</file>